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puter</w:t>
      </w:r>
      <w:r>
        <w:t xml:space="preserve"> </w:t>
      </w:r>
      <w:r>
        <w:t xml:space="preserve">Engineer</w:t>
      </w:r>
      <w:r>
        <w:t xml:space="preserve"> </w:t>
      </w:r>
      <w:r>
        <w:t xml:space="preserve">Cover</w:t>
      </w:r>
      <w:r>
        <w:t xml:space="preserve"> </w:t>
      </w:r>
      <w:r>
        <w:t xml:space="preserve">Letter</w:t>
      </w:r>
      <w:r>
        <w:t xml:space="preserve"> </w:t>
      </w:r>
      <w:r>
        <w:t xml:space="preserve">for</w:t>
      </w:r>
      <w:r>
        <w:t xml:space="preserve"> </w:t>
      </w:r>
      <w:r>
        <w:t xml:space="preserve">Japan</w:t>
      </w:r>
      <w:r>
        <w:t xml:space="preserve"> </w:t>
      </w:r>
      <w:r>
        <w:t xml:space="preserve">Kyoto</w:t>
      </w:r>
    </w:p>
    <w:bookmarkStart w:id="25" w:name="cover-letter"/>
    <w:p>
      <w:pPr>
        <w:pStyle w:val="Heading1"/>
      </w:pPr>
      <w:r>
        <w:t xml:space="preserve">Cover Letter</w:t>
      </w:r>
    </w:p>
    <w:p>
      <w:pPr>
        <w:pStyle w:val="FirstParagraph"/>
      </w:pPr>
      <w:r>
        <w:rPr>
          <w:bCs/>
          <w:b/>
        </w:rPr>
        <w:t xml:space="preserve">Date:</w:t>
      </w:r>
      <w:r>
        <w:t xml:space="preserve"> </w:t>
      </w:r>
      <w:r>
        <w:t xml:space="preserve">[Insert Date]</w:t>
      </w:r>
    </w:p>
    <w:p>
      <w:pPr>
        <w:pStyle w:val="BodyText"/>
      </w:pPr>
      <w:r>
        <w:rPr>
          <w:bCs/>
          <w:b/>
        </w:rPr>
        <w:t xml:space="preserve">To:</w:t>
      </w:r>
      <w:r>
        <w:br/>
      </w:r>
      <w:r>
        <w:t xml:space="preserve">[Hiring Manager's Name]</w:t>
      </w:r>
      <w:r>
        <w:br/>
      </w:r>
      <w:r>
        <w:t xml:space="preserve">[Company Name]</w:t>
      </w:r>
      <w:r>
        <w:br/>
      </w:r>
      <w:r>
        <w:t xml:space="preserve">[Company Address]</w:t>
      </w:r>
      <w:r>
        <w:br/>
      </w:r>
      <w:r>
        <w:t xml:space="preserve">Kyoto, Japan</w:t>
      </w:r>
    </w:p>
    <w:bookmarkStart w:id="24" w:name="dear-hiring-manager"/>
    <w:p>
      <w:pPr>
        <w:pStyle w:val="Heading2"/>
      </w:pPr>
      <w:r>
        <w:t xml:space="preserve">Dear Hiring Manager,</w:t>
      </w:r>
    </w:p>
    <w:p>
      <w:pPr>
        <w:pStyle w:val="FirstParagraph"/>
      </w:pPr>
      <w:r>
        <w:t xml:space="preserve">I am writing to express my enthusiasm for the Computer Engineer position at your esteemed organization in Kyoto, Japan. As a dedicated and innovative computer engineer with a passion for technology and cultural adaptability, I am eager to contribute my skills to a forward-thinking company rooted in the heart of Japan's technological landscape.</w:t>
      </w:r>
    </w:p>
    <w:p>
      <w:pPr>
        <w:pStyle w:val="BodyText"/>
      </w:pPr>
      <w:r>
        <w:t xml:space="preserve">Kyoto has long been a hub of innovation and tradition, blending cutting-edge advancements with timeless values. As someone who deeply respects this balance, I am particularly drawn to the opportunity to work in Japan Kyoto, where the fusion of modernity and heritage creates a unique environment for technological growth. My academic background in computer engineering, coupled with hands-on experience in software development and system optimization, aligns perfectly with the demands of this role. I am confident that my technical expertise and cultural curiosity will enable me to thrive in this dynamic setting.</w:t>
      </w:r>
    </w:p>
    <w:bookmarkStart w:id="20" w:name="Xabde82160b7d95880a96db1364afbaa2dc4586c"/>
    <w:p>
      <w:pPr>
        <w:pStyle w:val="Heading3"/>
      </w:pPr>
      <w:r>
        <w:t xml:space="preserve">Technical Expertise as a Computer Engineer</w:t>
      </w:r>
    </w:p>
    <w:p>
      <w:pPr>
        <w:pStyle w:val="FirstParagraph"/>
      </w:pPr>
      <w:r>
        <w:t xml:space="preserve">With over [X] years of experience as a Computer Engineer, I have developed a robust skill set in [specific areas, e.g., software development, network architecture, AI integration]. My professional journey has included roles such as [previous positions], where I led projects involving [examples of work, e.g., "designing scalable cloud solutions," "implementing secure cybersecurity protocols," or "optimizing embedded systems for IoT devices"]. These experiences have honed my ability to solve complex problems, collaborate with cross-functional teams, and deliver high-quality results under tight deadlines.</w:t>
      </w:r>
    </w:p>
    <w:p>
      <w:pPr>
        <w:pStyle w:val="BodyText"/>
      </w:pPr>
      <w:r>
        <w:t xml:space="preserve">A key aspect of my work as a Computer Engineer has been staying ahead of industry trends. I have consistently pursued professional development through certifications such as [e.g., Cisco CCNA, AWS Certified Solutions Architect], ensuring that my skills remain current with the latest advancements in technology. For instance, during my tenure at [Previous Company], I spearheaded the migration of legacy systems to cloud-based platforms, reducing operational costs by 30% while improving system reliability. This project not only showcased my technical acumen but also reinforced my commitment to leveraging technology for tangible business outcomes.</w:t>
      </w:r>
    </w:p>
    <w:bookmarkEnd w:id="20"/>
    <w:bookmarkStart w:id="21" w:name="why-japan-kyoto"/>
    <w:p>
      <w:pPr>
        <w:pStyle w:val="Heading3"/>
      </w:pPr>
      <w:r>
        <w:t xml:space="preserve">Why Japan Kyoto?</w:t>
      </w:r>
    </w:p>
    <w:p>
      <w:pPr>
        <w:pStyle w:val="FirstParagraph"/>
      </w:pPr>
      <w:r>
        <w:t xml:space="preserve">Japan Kyoto is more than just a location; it is a symbol of innovation and cultural richness. The city’s reputation as a center for research, education, and technology makes it an ideal place to contribute to meaningful projects. As a Computer Engineer, I am particularly inspired by Kyoto’s growing focus on sustainable technologies and its vibrant tech startup ecosystem. I believe that working in this environment will allow me to collaborate with like-minded professionals who share a vision of using technology to address global challenges.</w:t>
      </w:r>
    </w:p>
    <w:p>
      <w:pPr>
        <w:pStyle w:val="BodyText"/>
      </w:pPr>
      <w:r>
        <w:t xml:space="preserve">Furthermore, my understanding of Japanese culture and work ethic has been cultivated through [mention any relevant experiences, e.g., "studies in Japanese language," "professional interactions with Japanese clients," or "cultural immersion programs"]. I am committed to embracing the values of respect, collaboration, and precision that define the Japanese workplace. I am also eager to learn and grow within a culture that prioritizes continuous improvement (kaizen) and long-term relationships—a philosophy that resonates deeply with my own professional approach.</w:t>
      </w:r>
    </w:p>
    <w:bookmarkEnd w:id="21"/>
    <w:bookmarkStart w:id="22" w:name="alignment-with-company-values"/>
    <w:p>
      <w:pPr>
        <w:pStyle w:val="Heading3"/>
      </w:pPr>
      <w:r>
        <w:t xml:space="preserve">Alignment with Company Values</w:t>
      </w:r>
    </w:p>
    <w:p>
      <w:pPr>
        <w:pStyle w:val="FirstParagraph"/>
      </w:pPr>
      <w:r>
        <w:t xml:space="preserve">I have closely followed your company’s mission to [reference specific company goals, e.g., "innovate in AI-driven solutions" or "lead in sustainable tech development"]. As a Computer Engineer, I am passionate about contributing to projects that align with such visionary objectives. For example, my experience in developing [specific project or technology] mirrors your focus on [relevant area]. I am confident that my technical skills and creative problem-solving abilities will enable me to add value to your team while supporting the company’s strategic priorities.</w:t>
      </w:r>
    </w:p>
    <w:p>
      <w:pPr>
        <w:pStyle w:val="BodyText"/>
      </w:pPr>
      <w:r>
        <w:t xml:space="preserve">One of the aspects I admire most about working in Japan is the emphasis on teamwork and mutual respect. In my previous roles, I have consistently prioritized collaboration, ensuring that every project benefits from diverse perspectives and collective expertise. I am particularly drawn to your company’s [mention any specific aspect of the company, e.g., "commitment to employee growth" or "focus on user-centric design"], as it reflects a culture where innovation thrives through shared goals and open communication.</w:t>
      </w:r>
    </w:p>
    <w:bookmarkEnd w:id="22"/>
    <w:bookmarkStart w:id="23" w:name="conclusion"/>
    <w:p>
      <w:pPr>
        <w:pStyle w:val="Heading3"/>
      </w:pPr>
      <w:r>
        <w:t xml:space="preserve">Conclusion</w:t>
      </w:r>
    </w:p>
    <w:p>
      <w:pPr>
        <w:pStyle w:val="FirstParagraph"/>
      </w:pPr>
      <w:r>
        <w:t xml:space="preserve">In conclusion, I am excited about the opportunity to bring my expertise as a Computer Engineer to your organization in Kyoto. My technical background, cultural adaptability, and passion for innovation make me an ideal candidate for this role. I am eager to contribute to your company’s success while immersing myself in the unique opportunities that Japan Kyoto offers.</w:t>
      </w:r>
    </w:p>
    <w:p>
      <w:pPr>
        <w:pStyle w:val="BodyText"/>
      </w:pPr>
      <w:r>
        <w:t xml:space="preserve">Thank you for considering my application. I would be delighted to discuss how my skills and experiences align with your needs. Please feel free to contact me at [your phone number] or [your email address] at your earliest convenience. I look forward to the possibility of working together in this inspiring location.</w:t>
      </w:r>
    </w:p>
    <w:p>
      <w:pPr>
        <w:pStyle w:val="BodyText"/>
      </w:pPr>
      <w:r>
        <w:t xml:space="preserve">Sincerely,</w:t>
      </w:r>
      <w:r>
        <w:br/>
      </w:r>
      <w:r>
        <w:t xml:space="preserve">[Your Full Name]</w:t>
      </w:r>
      <w:r>
        <w:br/>
      </w:r>
      <w:r>
        <w:t xml:space="preserve">[Your Contact Information]</w:t>
      </w:r>
    </w:p>
    <w:bookmarkEnd w:id="23"/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uter Engineer Cover Letter for Japan Kyoto</dc:title>
  <dc:creator/>
  <dc:language>en</dc:language>
  <cp:keywords/>
  <dcterms:created xsi:type="dcterms:W3CDTF">2026-07-21T13:43:22Z</dcterms:created>
  <dcterms:modified xsi:type="dcterms:W3CDTF">2026-07-21T13:4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